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EA0751" w14:paraId="54A96631" w14:textId="77777777" w:rsidTr="00FE1C6A">
        <w:trPr>
          <w:trHeight w:val="375"/>
        </w:trPr>
        <w:tc>
          <w:tcPr>
            <w:tcW w:w="10574" w:type="dxa"/>
          </w:tcPr>
          <w:p w14:paraId="78F1D9F8" w14:textId="77777777"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14:paraId="7143E4B2" w14:textId="77777777"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14:paraId="2568B766" w14:textId="77777777" w:rsidTr="00892B4B">
        <w:trPr>
          <w:trHeight w:val="2451"/>
        </w:trPr>
        <w:tc>
          <w:tcPr>
            <w:tcW w:w="10541" w:type="dxa"/>
            <w:gridSpan w:val="2"/>
          </w:tcPr>
          <w:p w14:paraId="01C24470" w14:textId="77777777"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14C83FFA" w14:textId="77777777"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14:paraId="614B11A4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17F0BDC9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09AD8F81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62670647" w14:textId="77777777"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2D3584">
              <w:rPr>
                <w:rFonts w:ascii="Times New Roman" w:hAnsi="Times New Roman" w:cs="Times New Roman"/>
              </w:rPr>
            </w:r>
            <w:r w:rsidR="002D3584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2D3584">
              <w:rPr>
                <w:rFonts w:ascii="Times New Roman" w:hAnsi="Times New Roman" w:cs="Times New Roman"/>
              </w:rPr>
            </w:r>
            <w:r w:rsidR="002D3584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2D3584">
              <w:rPr>
                <w:rFonts w:ascii="Times New Roman" w:hAnsi="Times New Roman" w:cs="Times New Roman"/>
              </w:rPr>
            </w:r>
            <w:r w:rsidR="002D3584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14:paraId="67384368" w14:textId="77777777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14:paraId="3D508338" w14:textId="77777777"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14:paraId="54C6D9E7" w14:textId="77777777"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14:paraId="6BA25599" w14:textId="77777777"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14:paraId="4DBAB0E3" w14:textId="77777777"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14:paraId="0E20DA4C" w14:textId="77777777"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D634351" w14:textId="6026A4A3"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</w:t>
            </w:r>
            <w:r w:rsidRPr="008831AE">
              <w:rPr>
                <w:rFonts w:ascii="Times New Roman" w:hAnsi="Times New Roman" w:cs="Times New Roman"/>
                <w:b/>
                <w:u w:val="single"/>
              </w:rPr>
              <w:t>ı</w:t>
            </w:r>
            <w:r w:rsidR="00235DF7" w:rsidRPr="008831AE">
              <w:rPr>
                <w:rFonts w:ascii="Times New Roman" w:hAnsi="Times New Roman" w:cs="Times New Roman"/>
                <w:b/>
                <w:u w:val="single"/>
              </w:rPr>
              <w:t>*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14:paraId="041A4CA0" w14:textId="77777777"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7FFA5390" w14:textId="39010A9D"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="008831AE">
              <w:rPr>
                <w:rFonts w:ascii="Times New Roman" w:hAnsi="Times New Roman" w:cs="Times New Roman"/>
                <w:b/>
              </w:rPr>
              <w:t xml:space="preserve"> </w:t>
            </w:r>
            <w:r w:rsidR="008831AE" w:rsidRPr="001A6886">
              <w:rPr>
                <w:rFonts w:ascii="Times New Roman" w:hAnsi="Times New Roman" w:cs="Times New Roman"/>
                <w:b/>
              </w:rPr>
              <w:t>Doktora</w:t>
            </w:r>
            <w:r w:rsidR="008831AE">
              <w:rPr>
                <w:rFonts w:ascii="Times New Roman" w:hAnsi="Times New Roman" w:cs="Times New Roman"/>
                <w:b/>
              </w:rPr>
              <w:t xml:space="preserve">          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14:paraId="4164B96B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502A0C52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78278672" w14:textId="368F4D07" w:rsidR="004B63FC" w:rsidRPr="001A6886" w:rsidRDefault="00235DF7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8831AE">
              <w:rPr>
                <w:rFonts w:ascii="Times New Roman" w:hAnsi="Times New Roman" w:cs="Times New Roman"/>
                <w:b/>
              </w:rPr>
              <w:t xml:space="preserve">* </w:t>
            </w:r>
            <w:r w:rsidRPr="008831AE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F5DA965" w14:textId="77777777"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14:paraId="7BBB71D1" w14:textId="77777777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747EE410" w14:textId="77777777"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14:paraId="4300409C" w14:textId="77777777"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14:paraId="57F76061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610A544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644F798F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66960BDC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483945A0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5830E38A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10CEA158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2551D1E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4EEDB892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14:paraId="62105A73" w14:textId="77777777"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EE4850" w14:textId="77777777" w:rsidR="002D3584" w:rsidRDefault="002D3584" w:rsidP="004531D3">
      <w:pPr>
        <w:spacing w:after="0" w:line="240" w:lineRule="auto"/>
      </w:pPr>
      <w:r>
        <w:separator/>
      </w:r>
    </w:p>
  </w:endnote>
  <w:endnote w:type="continuationSeparator" w:id="0">
    <w:p w14:paraId="402A2FC9" w14:textId="77777777" w:rsidR="002D3584" w:rsidRDefault="002D3584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FD52E" w14:textId="77777777" w:rsidR="007C427F" w:rsidRDefault="007C427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70A71" w14:textId="77777777"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BA866D7" w14:textId="77777777" w:rsidR="00095472" w:rsidRDefault="00095472" w:rsidP="00095472">
    <w:pPr>
      <w:rPr>
        <w:rFonts w:ascii="Times New Roman" w:hAnsi="Times New Roman" w:cs="Times New Roman"/>
      </w:rPr>
    </w:pPr>
  </w:p>
  <w:p w14:paraId="367E457C" w14:textId="713C36F1"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3C5E91">
      <w:rPr>
        <w:rFonts w:ascii="Times New Roman" w:hAnsi="Times New Roman" w:cs="Times New Roman"/>
        <w:sz w:val="20"/>
        <w:szCs w:val="20"/>
      </w:rPr>
      <w:t>03</w:t>
    </w:r>
  </w:p>
  <w:p w14:paraId="253C77CC" w14:textId="77777777" w:rsidR="00622A29" w:rsidRDefault="00622A29">
    <w:pPr>
      <w:pStyle w:val="Altbilgi"/>
    </w:pPr>
  </w:p>
  <w:p w14:paraId="1BCC871B" w14:textId="77777777"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6ED456" w14:textId="77777777" w:rsidR="007C427F" w:rsidRDefault="007C427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443C87" w14:textId="77777777" w:rsidR="002D3584" w:rsidRDefault="002D3584" w:rsidP="004531D3">
      <w:pPr>
        <w:spacing w:after="0" w:line="240" w:lineRule="auto"/>
      </w:pPr>
      <w:r>
        <w:separator/>
      </w:r>
    </w:p>
  </w:footnote>
  <w:footnote w:type="continuationSeparator" w:id="0">
    <w:p w14:paraId="1A9CD4B1" w14:textId="77777777" w:rsidR="002D3584" w:rsidRDefault="002D3584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173661" w14:textId="77777777" w:rsidR="007C427F" w:rsidRDefault="007C427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14:paraId="57D99AED" w14:textId="77777777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1471A7D" w14:textId="116F0827" w:rsidR="00406E9C" w:rsidRPr="00426821" w:rsidRDefault="003C5E91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AE1AC54" wp14:editId="64BB692C">
                <wp:simplePos x="0" y="0"/>
                <wp:positionH relativeFrom="column">
                  <wp:posOffset>174625</wp:posOffset>
                </wp:positionH>
                <wp:positionV relativeFrom="paragraph">
                  <wp:posOffset>-6985</wp:posOffset>
                </wp:positionV>
                <wp:extent cx="904875" cy="914400"/>
                <wp:effectExtent l="0" t="0" r="9525" b="0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5FCFF3B1" w14:textId="77777777"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14:paraId="47C4B5AD" w14:textId="77777777"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bookmarkStart w:id="2" w:name="_GoBack"/>
          <w:bookmarkEnd w:id="2"/>
          <w:proofErr w:type="gramStart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</w:t>
          </w:r>
          <w:proofErr w:type="gramEnd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14:paraId="607A88A9" w14:textId="77777777"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14:paraId="521966A4" w14:textId="77777777"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C3D22" w14:textId="77777777" w:rsidR="007C427F" w:rsidRDefault="007C427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23B4A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35DF7"/>
    <w:rsid w:val="00240B50"/>
    <w:rsid w:val="00267357"/>
    <w:rsid w:val="002A49A8"/>
    <w:rsid w:val="002B4552"/>
    <w:rsid w:val="002C2190"/>
    <w:rsid w:val="002D3471"/>
    <w:rsid w:val="002D3584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C5E91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5A10"/>
    <w:rsid w:val="005A604D"/>
    <w:rsid w:val="005B6619"/>
    <w:rsid w:val="005D4D57"/>
    <w:rsid w:val="005E1540"/>
    <w:rsid w:val="00611394"/>
    <w:rsid w:val="00622A29"/>
    <w:rsid w:val="006518A0"/>
    <w:rsid w:val="00661570"/>
    <w:rsid w:val="00673E3A"/>
    <w:rsid w:val="006743B5"/>
    <w:rsid w:val="0067440B"/>
    <w:rsid w:val="00686F93"/>
    <w:rsid w:val="00697500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831AE"/>
    <w:rsid w:val="00892B4B"/>
    <w:rsid w:val="008A5ADC"/>
    <w:rsid w:val="008B2F23"/>
    <w:rsid w:val="008D6B1B"/>
    <w:rsid w:val="008F3DC0"/>
    <w:rsid w:val="00901840"/>
    <w:rsid w:val="00910B09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14282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249FC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B42D1"/>
    <w:rsid w:val="00DC7DD8"/>
    <w:rsid w:val="00DD264D"/>
    <w:rsid w:val="00DD4064"/>
    <w:rsid w:val="00DF1B3A"/>
    <w:rsid w:val="00E16239"/>
    <w:rsid w:val="00E2792A"/>
    <w:rsid w:val="00E32235"/>
    <w:rsid w:val="00E405B7"/>
    <w:rsid w:val="00E50682"/>
    <w:rsid w:val="00E818D3"/>
    <w:rsid w:val="00E8399F"/>
    <w:rsid w:val="00E95ACA"/>
    <w:rsid w:val="00EA0751"/>
    <w:rsid w:val="00EA5657"/>
    <w:rsid w:val="00EB419C"/>
    <w:rsid w:val="00EE4628"/>
    <w:rsid w:val="00EF4C85"/>
    <w:rsid w:val="00F2443F"/>
    <w:rsid w:val="00F31D18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A6A0D"/>
  <w15:docId w15:val="{62D65623-0B88-4FB9-B578-47BA36A8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A2719"/>
    <w:rsid w:val="001D3336"/>
    <w:rsid w:val="001D679C"/>
    <w:rsid w:val="00311C9F"/>
    <w:rsid w:val="00361CBE"/>
    <w:rsid w:val="00414DD7"/>
    <w:rsid w:val="004163E7"/>
    <w:rsid w:val="004B0B9C"/>
    <w:rsid w:val="00506C05"/>
    <w:rsid w:val="00681357"/>
    <w:rsid w:val="006A0A69"/>
    <w:rsid w:val="00740D28"/>
    <w:rsid w:val="0077734D"/>
    <w:rsid w:val="007A30F0"/>
    <w:rsid w:val="007C6536"/>
    <w:rsid w:val="008325EB"/>
    <w:rsid w:val="00877FC8"/>
    <w:rsid w:val="008A0A3C"/>
    <w:rsid w:val="0098566A"/>
    <w:rsid w:val="00A71FB4"/>
    <w:rsid w:val="00A837DB"/>
    <w:rsid w:val="00AA5F78"/>
    <w:rsid w:val="00BB0E62"/>
    <w:rsid w:val="00C56998"/>
    <w:rsid w:val="00FA6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9E500D-683C-4CA4-A0B7-E3812F495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ronaldinho424</cp:lastModifiedBy>
  <cp:revision>6</cp:revision>
  <cp:lastPrinted>2018-11-15T13:07:00Z</cp:lastPrinted>
  <dcterms:created xsi:type="dcterms:W3CDTF">2021-10-04T07:03:00Z</dcterms:created>
  <dcterms:modified xsi:type="dcterms:W3CDTF">2021-12-08T10:08:00Z</dcterms:modified>
</cp:coreProperties>
</file>